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45810C31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41B67">
        <w:rPr>
          <w:b/>
          <w:sz w:val="28"/>
          <w:szCs w:val="28"/>
        </w:rPr>
        <w:t>2</w:t>
      </w:r>
      <w:r w:rsidR="004625AE" w:rsidRPr="00727AA9">
        <w:rPr>
          <w:b/>
          <w:sz w:val="28"/>
          <w:szCs w:val="28"/>
        </w:rPr>
        <w:t xml:space="preserve"> (10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3FA14547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4F01D2">
              <w:rPr>
                <w:sz w:val="23"/>
              </w:rPr>
              <w:t>Kenneth Schueman</w:t>
            </w:r>
          </w:p>
        </w:tc>
        <w:tc>
          <w:tcPr>
            <w:tcW w:w="5139" w:type="dxa"/>
          </w:tcPr>
          <w:p w14:paraId="7C8D5A7A" w14:textId="7B6CDA89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537438">
              <w:rPr>
                <w:sz w:val="23"/>
              </w:rPr>
              <w:t>n/a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657511E9" w14:textId="49DEAE13" w:rsidR="00C87B3D" w:rsidRDefault="00C61B70" w:rsidP="00E12EE3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  <w:rPr>
          <w:spacing w:val="6"/>
        </w:rPr>
      </w:pPr>
      <w:r w:rsidRPr="00C87B3D">
        <w:rPr>
          <w:b/>
          <w:sz w:val="24"/>
          <w:szCs w:val="24"/>
        </w:rPr>
        <w:t xml:space="preserve">(50 points) </w:t>
      </w:r>
      <w:r w:rsidR="00B80D2A" w:rsidRPr="00B80D2A">
        <w:rPr>
          <w:spacing w:val="6"/>
        </w:rPr>
        <w:t xml:space="preserve">Write a complete C program that scans in your first and last name, major, year in college (ex. Freshman, sophomore, etc.), and graduation year. Then, print the output in </w:t>
      </w:r>
      <w:r w:rsidR="00205996">
        <w:rPr>
          <w:spacing w:val="6"/>
        </w:rPr>
        <w:t xml:space="preserve">following </w:t>
      </w:r>
      <w:r w:rsidR="00B80D2A" w:rsidRPr="00B80D2A">
        <w:rPr>
          <w:spacing w:val="6"/>
        </w:rPr>
        <w:t>format:</w:t>
      </w:r>
    </w:p>
    <w:p w14:paraId="7EC8E5AA" w14:textId="77777777" w:rsidR="00066E4D" w:rsidRDefault="00066E4D" w:rsidP="00066E4D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spacing w:val="6"/>
        </w:rPr>
      </w:pPr>
    </w:p>
    <w:p w14:paraId="1938C72F" w14:textId="6CBDC2D2" w:rsidR="00066E4D" w:rsidRDefault="00066E4D" w:rsidP="00066E4D">
      <w:pPr>
        <w:pStyle w:val="ListParagraph"/>
        <w:tabs>
          <w:tab w:val="left" w:pos="646"/>
        </w:tabs>
        <w:ind w:left="720" w:right="115" w:firstLine="0"/>
        <w:jc w:val="both"/>
        <w:rPr>
          <w:b/>
          <w:sz w:val="24"/>
          <w:szCs w:val="24"/>
          <w:highlight w:val="yellow"/>
        </w:rPr>
      </w:pPr>
      <w:r w:rsidRPr="00066E4D">
        <w:rPr>
          <w:b/>
          <w:sz w:val="24"/>
          <w:szCs w:val="24"/>
          <w:highlight w:val="yellow"/>
        </w:rPr>
        <w:t>Inputs and outputs format:</w:t>
      </w:r>
    </w:p>
    <w:p w14:paraId="46E7E8E7" w14:textId="77777777" w:rsidR="00066E4D" w:rsidRPr="00066E4D" w:rsidRDefault="00066E4D" w:rsidP="00066E4D">
      <w:pPr>
        <w:pStyle w:val="ListParagraph"/>
        <w:tabs>
          <w:tab w:val="left" w:pos="646"/>
        </w:tabs>
        <w:ind w:left="720" w:right="115" w:firstLine="0"/>
        <w:jc w:val="both"/>
        <w:rPr>
          <w:b/>
          <w:sz w:val="24"/>
          <w:szCs w:val="24"/>
          <w:highlight w:val="yellow"/>
        </w:rPr>
      </w:pPr>
    </w:p>
    <w:p w14:paraId="2EBDB8FD" w14:textId="16FA6FE6" w:rsidR="00066E4D" w:rsidRPr="00E12EE3" w:rsidRDefault="00066E4D" w:rsidP="00066E4D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spacing w:val="6"/>
        </w:rPr>
      </w:pPr>
      <w:r>
        <w:rPr>
          <w:noProof/>
        </w:rPr>
        <w:drawing>
          <wp:inline distT="0" distB="0" distL="0" distR="0" wp14:anchorId="20A387EC" wp14:editId="31CA7888">
            <wp:extent cx="5997292" cy="18434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15693" cy="184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624AC" w14:textId="5233DCA9" w:rsidR="00FF370B" w:rsidRDefault="00FF370B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</w:p>
    <w:p w14:paraId="335DC0E3" w14:textId="2F697C9E" w:rsidR="002E311C" w:rsidRPr="002E311C" w:rsidRDefault="00E276E6" w:rsidP="009B3678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z w:val="24"/>
          <w:szCs w:val="24"/>
        </w:rPr>
      </w:pPr>
      <w:r w:rsidRPr="002E311C">
        <w:rPr>
          <w:b/>
          <w:sz w:val="24"/>
          <w:szCs w:val="24"/>
        </w:rPr>
        <w:t xml:space="preserve">(50 points) </w:t>
      </w:r>
      <w:r w:rsidR="002E311C" w:rsidRPr="002E311C">
        <w:rPr>
          <w:spacing w:val="6"/>
        </w:rPr>
        <w:t xml:space="preserve">Write a </w:t>
      </w:r>
      <w:r w:rsidR="002E311C">
        <w:rPr>
          <w:spacing w:val="6"/>
        </w:rPr>
        <w:t xml:space="preserve">complete c program that ask the user to enter the </w:t>
      </w:r>
      <w:proofErr w:type="spellStart"/>
      <w:r w:rsidR="002E311C">
        <w:rPr>
          <w:spacing w:val="6"/>
        </w:rPr>
        <w:t>drivenMiles</w:t>
      </w:r>
      <w:proofErr w:type="spellEnd"/>
      <w:r w:rsidR="002E311C">
        <w:rPr>
          <w:spacing w:val="6"/>
        </w:rPr>
        <w:t xml:space="preserve">, </w:t>
      </w:r>
      <w:proofErr w:type="spellStart"/>
      <w:r w:rsidR="002E311C">
        <w:rPr>
          <w:spacing w:val="6"/>
        </w:rPr>
        <w:t>milesPerGallon</w:t>
      </w:r>
      <w:proofErr w:type="spellEnd"/>
      <w:r w:rsidR="002E311C">
        <w:rPr>
          <w:spacing w:val="6"/>
        </w:rPr>
        <w:t xml:space="preserve">, </w:t>
      </w:r>
      <w:proofErr w:type="spellStart"/>
      <w:r w:rsidR="002E311C">
        <w:rPr>
          <w:spacing w:val="6"/>
        </w:rPr>
        <w:t>dollarsPerGallon</w:t>
      </w:r>
      <w:proofErr w:type="spellEnd"/>
      <w:r w:rsidR="002E311C">
        <w:rPr>
          <w:spacing w:val="6"/>
        </w:rPr>
        <w:t xml:space="preserve">, and print the dollar cost to drive those miles. </w:t>
      </w:r>
    </w:p>
    <w:p w14:paraId="7CDE7DA8" w14:textId="55E75295" w:rsidR="002E311C" w:rsidRPr="002E311C" w:rsidRDefault="002E311C" w:rsidP="00E25D6D">
      <w:pPr>
        <w:pStyle w:val="ListParagraph"/>
        <w:numPr>
          <w:ilvl w:val="0"/>
          <w:numId w:val="8"/>
        </w:numPr>
        <w:tabs>
          <w:tab w:val="left" w:pos="646"/>
        </w:tabs>
        <w:spacing w:before="120" w:after="120"/>
        <w:ind w:right="115"/>
        <w:jc w:val="both"/>
        <w:rPr>
          <w:sz w:val="24"/>
          <w:szCs w:val="24"/>
        </w:rPr>
      </w:pPr>
      <w:r w:rsidRPr="002E311C">
        <w:rPr>
          <w:sz w:val="24"/>
          <w:szCs w:val="24"/>
        </w:rPr>
        <w:t xml:space="preserve">Your </w:t>
      </w:r>
      <w:r>
        <w:rPr>
          <w:sz w:val="24"/>
          <w:szCs w:val="24"/>
        </w:rPr>
        <w:t>program must</w:t>
      </w:r>
      <w:r w:rsidR="00BE7EA1">
        <w:rPr>
          <w:sz w:val="24"/>
          <w:szCs w:val="24"/>
        </w:rPr>
        <w:t xml:space="preserve"> use</w:t>
      </w:r>
      <w:r>
        <w:rPr>
          <w:sz w:val="24"/>
          <w:szCs w:val="24"/>
        </w:rPr>
        <w:t xml:space="preserve"> an user defined function named </w:t>
      </w:r>
      <w:proofErr w:type="spellStart"/>
      <w:r w:rsidRPr="00E25D6D">
        <w:rPr>
          <w:b/>
          <w:sz w:val="24"/>
          <w:szCs w:val="24"/>
        </w:rPr>
        <w:t>DrivingCost</w:t>
      </w:r>
      <w:proofErr w:type="spellEnd"/>
      <w:r>
        <w:rPr>
          <w:sz w:val="24"/>
          <w:szCs w:val="24"/>
        </w:rPr>
        <w:t xml:space="preserve"> with input </w:t>
      </w:r>
      <w:r w:rsidR="00E25D6D" w:rsidRPr="00E25D6D">
        <w:rPr>
          <w:sz w:val="24"/>
          <w:szCs w:val="24"/>
        </w:rPr>
        <w:t xml:space="preserve">parameters </w:t>
      </w:r>
      <w:proofErr w:type="spellStart"/>
      <w:r w:rsidR="00E25D6D" w:rsidRPr="00E25D6D">
        <w:rPr>
          <w:b/>
          <w:sz w:val="24"/>
          <w:szCs w:val="24"/>
        </w:rPr>
        <w:t>drivenMiles</w:t>
      </w:r>
      <w:proofErr w:type="spellEnd"/>
      <w:r w:rsidR="00E25D6D" w:rsidRPr="00E25D6D">
        <w:rPr>
          <w:sz w:val="24"/>
          <w:szCs w:val="24"/>
        </w:rPr>
        <w:t xml:space="preserve">, </w:t>
      </w:r>
      <w:proofErr w:type="spellStart"/>
      <w:r w:rsidR="00E25D6D" w:rsidRPr="00E25D6D">
        <w:rPr>
          <w:b/>
          <w:sz w:val="24"/>
          <w:szCs w:val="24"/>
        </w:rPr>
        <w:t>milesPerGallon</w:t>
      </w:r>
      <w:proofErr w:type="spellEnd"/>
      <w:r w:rsidR="00E25D6D" w:rsidRPr="00E25D6D">
        <w:rPr>
          <w:sz w:val="24"/>
          <w:szCs w:val="24"/>
        </w:rPr>
        <w:t xml:space="preserve">, </w:t>
      </w:r>
      <w:r w:rsidR="00E25D6D" w:rsidRPr="00E25D6D">
        <w:rPr>
          <w:b/>
          <w:sz w:val="24"/>
          <w:szCs w:val="24"/>
        </w:rPr>
        <w:t xml:space="preserve">and </w:t>
      </w:r>
      <w:proofErr w:type="spellStart"/>
      <w:r w:rsidR="00E25D6D" w:rsidRPr="00E25D6D">
        <w:rPr>
          <w:b/>
          <w:sz w:val="24"/>
          <w:szCs w:val="24"/>
        </w:rPr>
        <w:t>dollarsPerGallon</w:t>
      </w:r>
      <w:proofErr w:type="spellEnd"/>
      <w:r w:rsidR="00E25D6D" w:rsidRPr="00E25D6D">
        <w:rPr>
          <w:sz w:val="24"/>
          <w:szCs w:val="24"/>
        </w:rPr>
        <w:t xml:space="preserve">, that </w:t>
      </w:r>
      <w:r w:rsidR="00E25D6D" w:rsidRPr="00E25D6D">
        <w:rPr>
          <w:b/>
          <w:sz w:val="24"/>
          <w:szCs w:val="24"/>
        </w:rPr>
        <w:t>returns the dollar cost</w:t>
      </w:r>
      <w:r w:rsidR="00E25D6D" w:rsidRPr="00E25D6D">
        <w:rPr>
          <w:sz w:val="24"/>
          <w:szCs w:val="24"/>
        </w:rPr>
        <w:t xml:space="preserve"> to drive those miles.</w:t>
      </w:r>
    </w:p>
    <w:p w14:paraId="16E6B07E" w14:textId="66121505" w:rsidR="00C872B1" w:rsidRP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  <w:highlight w:val="yellow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</w:p>
    <w:p w14:paraId="5E57CF8B" w14:textId="69C1F5A3" w:rsidR="00192BAF" w:rsidRDefault="00192BA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50F96EDE" w14:textId="2B65B5EC" w:rsidR="00192BAF" w:rsidRDefault="006161F7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7800E577" wp14:editId="452AF7B9">
            <wp:extent cx="2921949" cy="1420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32508" cy="142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CC992" w14:textId="1A08AE23" w:rsidR="00537438" w:rsidRDefault="00537438">
      <w:r>
        <w:br w:type="page"/>
      </w:r>
    </w:p>
    <w:p w14:paraId="5A0D2BA3" w14:textId="6C9EC171" w:rsidR="001209EF" w:rsidRDefault="00537438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lastRenderedPageBreak/>
        <w:drawing>
          <wp:inline distT="0" distB="0" distL="0" distR="0" wp14:anchorId="57C488AD" wp14:editId="0B23847F">
            <wp:extent cx="6534150" cy="7086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708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DD0F7" w14:textId="43F67B5B" w:rsidR="001209EF" w:rsidRDefault="001209EF" w:rsidP="0012692D">
      <w:pPr>
        <w:tabs>
          <w:tab w:val="left" w:pos="646"/>
        </w:tabs>
        <w:ind w:right="115"/>
        <w:jc w:val="both"/>
      </w:pPr>
    </w:p>
    <w:p w14:paraId="331DADA7" w14:textId="77777777" w:rsidR="00537438" w:rsidRDefault="00537438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31C468F5" w14:textId="77777777" w:rsidR="00537438" w:rsidRDefault="00537438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0044CDE8" w14:textId="77777777" w:rsidR="00537438" w:rsidRDefault="00537438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61E733EA" w14:textId="7BD125AE" w:rsidR="00537438" w:rsidRDefault="00537438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lastRenderedPageBreak/>
        <w:drawing>
          <wp:inline distT="0" distB="0" distL="0" distR="0" wp14:anchorId="4A3212B2" wp14:editId="6DF5B2A8">
            <wp:extent cx="6534150" cy="70770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707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F6B8A" w14:textId="77777777" w:rsidR="00537438" w:rsidRDefault="00537438">
      <w:r>
        <w:br w:type="page"/>
      </w:r>
    </w:p>
    <w:p w14:paraId="1C003DC5" w14:textId="77777777" w:rsidR="00537438" w:rsidRDefault="00537438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</w:p>
    <w:p w14:paraId="7D7B3C9C" w14:textId="6EF93066" w:rsidR="001209EF" w:rsidRDefault="00537438" w:rsidP="00537438">
      <w:pPr>
        <w:rPr>
          <w:noProof/>
        </w:rPr>
      </w:pPr>
      <w:r>
        <w:rPr>
          <w:noProof/>
        </w:rPr>
        <w:drawing>
          <wp:inline distT="0" distB="0" distL="0" distR="0" wp14:anchorId="0AE00A94" wp14:editId="500287BD">
            <wp:extent cx="6534150" cy="7086600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708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A1E074" wp14:editId="7F17D5A2">
            <wp:extent cx="6534150" cy="70770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707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209EF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7F1B2" w14:textId="77777777" w:rsidR="00810FE1" w:rsidRDefault="00810FE1" w:rsidP="00790A54">
      <w:r>
        <w:separator/>
      </w:r>
    </w:p>
  </w:endnote>
  <w:endnote w:type="continuationSeparator" w:id="0">
    <w:p w14:paraId="15282FBD" w14:textId="77777777" w:rsidR="00810FE1" w:rsidRDefault="00810FE1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D0783" w14:textId="77777777" w:rsidR="00810FE1" w:rsidRDefault="00810FE1" w:rsidP="00790A54">
      <w:r>
        <w:separator/>
      </w:r>
    </w:p>
  </w:footnote>
  <w:footnote w:type="continuationSeparator" w:id="0">
    <w:p w14:paraId="380A80FF" w14:textId="77777777" w:rsidR="00810FE1" w:rsidRDefault="00810FE1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31F20D15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E9C6E064"/>
    <w:lvl w:ilvl="0" w:tplc="E982A7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5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6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7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NzSzNLW0MDUyNzZX0lEKTi0uzszPAykwqwUA+j7oGywAAAA="/>
  </w:docVars>
  <w:rsids>
    <w:rsidRoot w:val="00843D05"/>
    <w:rsid w:val="00062509"/>
    <w:rsid w:val="00066E4D"/>
    <w:rsid w:val="000D26F9"/>
    <w:rsid w:val="001209EF"/>
    <w:rsid w:val="0012692D"/>
    <w:rsid w:val="00142377"/>
    <w:rsid w:val="00192BAF"/>
    <w:rsid w:val="001A66B3"/>
    <w:rsid w:val="001D0E59"/>
    <w:rsid w:val="00205996"/>
    <w:rsid w:val="002916EE"/>
    <w:rsid w:val="002E311C"/>
    <w:rsid w:val="00305795"/>
    <w:rsid w:val="003E7579"/>
    <w:rsid w:val="00425841"/>
    <w:rsid w:val="0043319C"/>
    <w:rsid w:val="004625AE"/>
    <w:rsid w:val="00470BE2"/>
    <w:rsid w:val="00483D8C"/>
    <w:rsid w:val="004C7FB1"/>
    <w:rsid w:val="004D5F22"/>
    <w:rsid w:val="004F01D2"/>
    <w:rsid w:val="00537438"/>
    <w:rsid w:val="005E17FC"/>
    <w:rsid w:val="005E7A0C"/>
    <w:rsid w:val="006161F7"/>
    <w:rsid w:val="006519F2"/>
    <w:rsid w:val="006D62F0"/>
    <w:rsid w:val="00710730"/>
    <w:rsid w:val="00720F5F"/>
    <w:rsid w:val="00727AA9"/>
    <w:rsid w:val="00744C1E"/>
    <w:rsid w:val="00753051"/>
    <w:rsid w:val="00790A54"/>
    <w:rsid w:val="007B26BD"/>
    <w:rsid w:val="007C36ED"/>
    <w:rsid w:val="007D3FC4"/>
    <w:rsid w:val="00810FE1"/>
    <w:rsid w:val="00843D05"/>
    <w:rsid w:val="00871A31"/>
    <w:rsid w:val="008E47D8"/>
    <w:rsid w:val="009070EA"/>
    <w:rsid w:val="009110AA"/>
    <w:rsid w:val="00974A4F"/>
    <w:rsid w:val="009B3678"/>
    <w:rsid w:val="009B5039"/>
    <w:rsid w:val="009B6F96"/>
    <w:rsid w:val="009C61B2"/>
    <w:rsid w:val="009D2983"/>
    <w:rsid w:val="00A12F08"/>
    <w:rsid w:val="00A737D1"/>
    <w:rsid w:val="00A91D23"/>
    <w:rsid w:val="00B044B4"/>
    <w:rsid w:val="00B80D2A"/>
    <w:rsid w:val="00B9201B"/>
    <w:rsid w:val="00BE7EA1"/>
    <w:rsid w:val="00BF417C"/>
    <w:rsid w:val="00C01A72"/>
    <w:rsid w:val="00C119CE"/>
    <w:rsid w:val="00C27FC0"/>
    <w:rsid w:val="00C61B70"/>
    <w:rsid w:val="00C77640"/>
    <w:rsid w:val="00C872B1"/>
    <w:rsid w:val="00C87B3D"/>
    <w:rsid w:val="00C924FB"/>
    <w:rsid w:val="00CE576A"/>
    <w:rsid w:val="00D34661"/>
    <w:rsid w:val="00D9253D"/>
    <w:rsid w:val="00DA4D56"/>
    <w:rsid w:val="00E12EE3"/>
    <w:rsid w:val="00E25D6D"/>
    <w:rsid w:val="00E276E6"/>
    <w:rsid w:val="00E41B67"/>
    <w:rsid w:val="00E6458A"/>
    <w:rsid w:val="00E675D7"/>
    <w:rsid w:val="00E83424"/>
    <w:rsid w:val="00E866EA"/>
    <w:rsid w:val="00EF0403"/>
    <w:rsid w:val="00F80018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unhideWhenUsed/>
    <w:rsid w:val="00B80D2A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3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amed, Md Maruf [E CPE]</dc:creator>
  <cp:lastModifiedBy>Schueman, Kenneth</cp:lastModifiedBy>
  <cp:revision>24</cp:revision>
  <cp:lastPrinted>2021-09-12T21:35:00Z</cp:lastPrinted>
  <dcterms:created xsi:type="dcterms:W3CDTF">2021-02-06T06:36:00Z</dcterms:created>
  <dcterms:modified xsi:type="dcterms:W3CDTF">2021-09-12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